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9F3ABB" w14:textId="0C8F9D95" w:rsidR="000A3910" w:rsidRPr="00BF642F" w:rsidRDefault="00693D35" w:rsidP="00076D86">
      <w:pPr>
        <w:spacing w:line="480" w:lineRule="auto"/>
        <w:rPr>
          <w:b/>
          <w:color w:val="000000" w:themeColor="text1"/>
        </w:rPr>
      </w:pPr>
      <w:r>
        <w:rPr>
          <w:b/>
          <w:color w:val="000000" w:themeColor="text1"/>
        </w:rPr>
        <w:t>S2 Table</w:t>
      </w:r>
      <w:r w:rsidR="000A3910" w:rsidRPr="00BF642F">
        <w:rPr>
          <w:b/>
          <w:color w:val="000000" w:themeColor="text1"/>
        </w:rPr>
        <w:t>. The frequency of each manifestation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409"/>
        <w:gridCol w:w="4932"/>
        <w:gridCol w:w="2977"/>
      </w:tblGrid>
      <w:tr w:rsidR="001D1402" w:rsidRPr="00BF642F" w14:paraId="6E4C7B04" w14:textId="77777777" w:rsidTr="006B05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  <w:hideMark/>
          </w:tcPr>
          <w:p w14:paraId="5A762F8E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rPr>
                <w:rFonts w:eastAsia="Times New Roman"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color w:val="000000" w:themeColor="text1"/>
                <w:bdr w:val="none" w:sz="0" w:space="0" w:color="auto"/>
              </w:rPr>
              <w:t>Manifestations</w:t>
            </w:r>
          </w:p>
        </w:tc>
        <w:tc>
          <w:tcPr>
            <w:tcW w:w="4932" w:type="dxa"/>
            <w:shd w:val="clear" w:color="auto" w:fill="auto"/>
            <w:vAlign w:val="center"/>
            <w:hideMark/>
          </w:tcPr>
          <w:p w14:paraId="030B4C08" w14:textId="42C6BF62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color w:val="000000" w:themeColor="text1"/>
                <w:bdr w:val="none" w:sz="0" w:space="0" w:color="auto"/>
              </w:rPr>
              <w:t>Frequency in 2</w:t>
            </w:r>
            <w:r w:rsidR="00C27F48" w:rsidRPr="00BF642F">
              <w:rPr>
                <w:rFonts w:eastAsia="Times New Roman"/>
                <w:color w:val="000000" w:themeColor="text1"/>
                <w:bdr w:val="none" w:sz="0" w:space="0" w:color="auto"/>
              </w:rPr>
              <w:t>6</w:t>
            </w:r>
            <w:r w:rsidRPr="00BF642F">
              <w:rPr>
                <w:rFonts w:eastAsia="Times New Roman"/>
                <w:color w:val="000000" w:themeColor="text1"/>
                <w:bdr w:val="none" w:sz="0" w:space="0" w:color="auto"/>
              </w:rPr>
              <w:t xml:space="preserve"> cases (including our case)</w:t>
            </w:r>
            <w:r w:rsidR="00C27F48" w:rsidRPr="00BF642F">
              <w:rPr>
                <w:rFonts w:eastAsia="Times New Roman"/>
                <w:color w:val="000000" w:themeColor="text1"/>
                <w:bdr w:val="none" w:sz="0" w:space="0" w:color="auto"/>
              </w:rPr>
              <w:t>*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14:paraId="63708288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color w:val="000000" w:themeColor="text1"/>
                <w:bdr w:val="none" w:sz="0" w:space="0" w:color="auto"/>
              </w:rPr>
              <w:t>Prevalence (%)</w:t>
            </w:r>
          </w:p>
        </w:tc>
      </w:tr>
      <w:tr w:rsidR="001D1402" w:rsidRPr="00BF642F" w14:paraId="36D455A3" w14:textId="77777777" w:rsidTr="006B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18" w:type="dxa"/>
            <w:gridSpan w:val="3"/>
            <w:shd w:val="clear" w:color="auto" w:fill="auto"/>
            <w:vAlign w:val="center"/>
          </w:tcPr>
          <w:p w14:paraId="46AB5B24" w14:textId="57FA7890" w:rsidR="0099643A" w:rsidRPr="00BF642F" w:rsidRDefault="0099643A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rPr>
                <w:rFonts w:eastAsia="Times New Roman"/>
                <w:bCs w:val="0"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 w:val="0"/>
                <w:color w:val="000000" w:themeColor="text1"/>
                <w:bdr w:val="none" w:sz="0" w:space="0" w:color="auto"/>
              </w:rPr>
              <w:t>Dengue</w:t>
            </w:r>
            <w:r w:rsidR="00C641E5" w:rsidRPr="00BF642F">
              <w:rPr>
                <w:rFonts w:eastAsia="Times New Roman"/>
                <w:bCs w:val="0"/>
                <w:color w:val="000000" w:themeColor="text1"/>
                <w:bdr w:val="none" w:sz="0" w:space="0" w:color="auto"/>
              </w:rPr>
              <w:t>-</w:t>
            </w:r>
            <w:r w:rsidRPr="00BF642F">
              <w:rPr>
                <w:rFonts w:eastAsia="Times New Roman"/>
                <w:bCs w:val="0"/>
                <w:color w:val="000000" w:themeColor="text1"/>
                <w:bdr w:val="none" w:sz="0" w:space="0" w:color="auto"/>
              </w:rPr>
              <w:t xml:space="preserve">related </w:t>
            </w:r>
            <w:r w:rsidRPr="00BF642F">
              <w:rPr>
                <w:rFonts w:eastAsia="Times New Roman"/>
                <w:color w:val="000000" w:themeColor="text1"/>
                <w:bdr w:val="none" w:sz="0" w:space="0" w:color="auto"/>
              </w:rPr>
              <w:t>Manifestations</w:t>
            </w:r>
          </w:p>
        </w:tc>
      </w:tr>
      <w:tr w:rsidR="001D1402" w:rsidRPr="00BF642F" w14:paraId="6EBE2992" w14:textId="77777777" w:rsidTr="006B05C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  <w:hideMark/>
          </w:tcPr>
          <w:p w14:paraId="0718309B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  <w:t>Fever</w:t>
            </w:r>
          </w:p>
        </w:tc>
        <w:tc>
          <w:tcPr>
            <w:tcW w:w="4932" w:type="dxa"/>
            <w:shd w:val="clear" w:color="auto" w:fill="auto"/>
            <w:vAlign w:val="center"/>
            <w:hideMark/>
          </w:tcPr>
          <w:p w14:paraId="460D705E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/>
                <w:color w:val="000000" w:themeColor="text1"/>
                <w:bdr w:val="none" w:sz="0" w:space="0" w:color="auto"/>
              </w:rPr>
              <w:t>22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14:paraId="0C9C999F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/>
                <w:color w:val="000000" w:themeColor="text1"/>
                <w:bdr w:val="none" w:sz="0" w:space="0" w:color="auto"/>
              </w:rPr>
              <w:t>85</w:t>
            </w:r>
          </w:p>
        </w:tc>
      </w:tr>
      <w:tr w:rsidR="001D1402" w:rsidRPr="00BF642F" w14:paraId="00DBA72F" w14:textId="77777777" w:rsidTr="006B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  <w:hideMark/>
          </w:tcPr>
          <w:p w14:paraId="104DCAD1" w14:textId="77777777" w:rsidR="00954E0E" w:rsidRPr="00BF642F" w:rsidRDefault="00954E0E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  <w:t>Thrombocytopenia</w:t>
            </w:r>
          </w:p>
        </w:tc>
        <w:tc>
          <w:tcPr>
            <w:tcW w:w="4932" w:type="dxa"/>
            <w:vMerge w:val="restart"/>
            <w:shd w:val="clear" w:color="auto" w:fill="auto"/>
            <w:vAlign w:val="center"/>
          </w:tcPr>
          <w:p w14:paraId="136A624F" w14:textId="301D4EA0" w:rsidR="00954E0E" w:rsidRPr="00BF642F" w:rsidRDefault="00954E0E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/>
                <w:color w:val="000000" w:themeColor="text1"/>
                <w:bdr w:val="none" w:sz="0" w:space="0" w:color="auto"/>
              </w:rPr>
              <w:t>13</w:t>
            </w:r>
          </w:p>
        </w:tc>
        <w:tc>
          <w:tcPr>
            <w:tcW w:w="2977" w:type="dxa"/>
            <w:vMerge w:val="restart"/>
            <w:shd w:val="clear" w:color="auto" w:fill="auto"/>
            <w:vAlign w:val="center"/>
          </w:tcPr>
          <w:p w14:paraId="734A34E2" w14:textId="7EABF450" w:rsidR="00954E0E" w:rsidRPr="00BF642F" w:rsidRDefault="00954E0E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/>
                <w:color w:val="000000" w:themeColor="text1"/>
                <w:bdr w:val="none" w:sz="0" w:space="0" w:color="auto"/>
              </w:rPr>
              <w:t>50</w:t>
            </w:r>
          </w:p>
        </w:tc>
      </w:tr>
      <w:tr w:rsidR="001D1402" w:rsidRPr="00BF642F" w14:paraId="25402530" w14:textId="77777777" w:rsidTr="006B05C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  <w:hideMark/>
          </w:tcPr>
          <w:p w14:paraId="05A96AE7" w14:textId="77777777" w:rsidR="00954E0E" w:rsidRPr="00BF642F" w:rsidRDefault="00954E0E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  <w:t>Vomiting</w:t>
            </w:r>
          </w:p>
        </w:tc>
        <w:tc>
          <w:tcPr>
            <w:tcW w:w="4932" w:type="dxa"/>
            <w:vMerge/>
            <w:shd w:val="clear" w:color="auto" w:fill="auto"/>
            <w:vAlign w:val="center"/>
          </w:tcPr>
          <w:p w14:paraId="4F76D591" w14:textId="59092877" w:rsidR="00954E0E" w:rsidRPr="00BF642F" w:rsidRDefault="00954E0E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</w:p>
        </w:tc>
        <w:tc>
          <w:tcPr>
            <w:tcW w:w="2977" w:type="dxa"/>
            <w:vMerge/>
            <w:shd w:val="clear" w:color="auto" w:fill="auto"/>
            <w:vAlign w:val="center"/>
          </w:tcPr>
          <w:p w14:paraId="1CEC031D" w14:textId="2B52DA39" w:rsidR="00954E0E" w:rsidRPr="00BF642F" w:rsidRDefault="00954E0E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</w:p>
        </w:tc>
      </w:tr>
      <w:tr w:rsidR="001D1402" w:rsidRPr="00BF642F" w14:paraId="41DF7ED9" w14:textId="77777777" w:rsidTr="006B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  <w:hideMark/>
          </w:tcPr>
          <w:p w14:paraId="28DF5803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  <w:t>Headache</w:t>
            </w:r>
          </w:p>
        </w:tc>
        <w:tc>
          <w:tcPr>
            <w:tcW w:w="4932" w:type="dxa"/>
            <w:shd w:val="clear" w:color="auto" w:fill="auto"/>
            <w:vAlign w:val="center"/>
            <w:hideMark/>
          </w:tcPr>
          <w:p w14:paraId="1B404010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/>
                <w:color w:val="000000" w:themeColor="text1"/>
                <w:bdr w:val="none" w:sz="0" w:space="0" w:color="auto"/>
              </w:rPr>
              <w:t>11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14:paraId="0AE6588B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/>
                <w:color w:val="000000" w:themeColor="text1"/>
                <w:bdr w:val="none" w:sz="0" w:space="0" w:color="auto"/>
              </w:rPr>
              <w:t>42</w:t>
            </w:r>
          </w:p>
        </w:tc>
      </w:tr>
      <w:tr w:rsidR="001D1402" w:rsidRPr="00BF642F" w14:paraId="447C5986" w14:textId="77777777" w:rsidTr="006B05C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  <w:hideMark/>
          </w:tcPr>
          <w:p w14:paraId="36122712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  <w:t>Erythema /rash</w:t>
            </w:r>
          </w:p>
        </w:tc>
        <w:tc>
          <w:tcPr>
            <w:tcW w:w="4932" w:type="dxa"/>
            <w:shd w:val="clear" w:color="auto" w:fill="auto"/>
            <w:vAlign w:val="center"/>
            <w:hideMark/>
          </w:tcPr>
          <w:p w14:paraId="7171A804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/>
                <w:color w:val="000000" w:themeColor="text1"/>
                <w:bdr w:val="none" w:sz="0" w:space="0" w:color="auto"/>
              </w:rPr>
              <w:t>9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14:paraId="3047906C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/>
                <w:color w:val="000000" w:themeColor="text1"/>
                <w:bdr w:val="none" w:sz="0" w:space="0" w:color="auto"/>
              </w:rPr>
              <w:t>35</w:t>
            </w:r>
          </w:p>
        </w:tc>
      </w:tr>
      <w:tr w:rsidR="001D1402" w:rsidRPr="00BF642F" w14:paraId="2D57984C" w14:textId="77777777" w:rsidTr="006B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  <w:hideMark/>
          </w:tcPr>
          <w:p w14:paraId="71833ECC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  <w:t>Myalgia</w:t>
            </w:r>
          </w:p>
        </w:tc>
        <w:tc>
          <w:tcPr>
            <w:tcW w:w="4932" w:type="dxa"/>
            <w:shd w:val="clear" w:color="auto" w:fill="auto"/>
            <w:vAlign w:val="center"/>
            <w:hideMark/>
          </w:tcPr>
          <w:p w14:paraId="530CFF23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/>
                <w:color w:val="000000" w:themeColor="text1"/>
                <w:bdr w:val="none" w:sz="0" w:space="0" w:color="auto"/>
              </w:rPr>
              <w:t>8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14:paraId="34A4B244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/>
                <w:color w:val="000000" w:themeColor="text1"/>
                <w:bdr w:val="none" w:sz="0" w:space="0" w:color="auto"/>
              </w:rPr>
              <w:t>31</w:t>
            </w:r>
          </w:p>
        </w:tc>
      </w:tr>
      <w:tr w:rsidR="001D1402" w:rsidRPr="00BF642F" w14:paraId="0A957712" w14:textId="77777777" w:rsidTr="006B05C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  <w:hideMark/>
          </w:tcPr>
          <w:p w14:paraId="147A5AED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  <w:t>Arthralgia</w:t>
            </w:r>
          </w:p>
        </w:tc>
        <w:tc>
          <w:tcPr>
            <w:tcW w:w="4932" w:type="dxa"/>
            <w:shd w:val="clear" w:color="auto" w:fill="auto"/>
            <w:vAlign w:val="center"/>
            <w:hideMark/>
          </w:tcPr>
          <w:p w14:paraId="34FEFC3B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/>
                <w:color w:val="000000" w:themeColor="text1"/>
                <w:bdr w:val="none" w:sz="0" w:space="0" w:color="auto"/>
              </w:rPr>
              <w:t>6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14:paraId="351F3DDF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/>
                <w:color w:val="000000" w:themeColor="text1"/>
                <w:bdr w:val="none" w:sz="0" w:space="0" w:color="auto"/>
              </w:rPr>
              <w:t>23</w:t>
            </w:r>
          </w:p>
        </w:tc>
      </w:tr>
      <w:tr w:rsidR="001D1402" w:rsidRPr="00BF642F" w14:paraId="2B0D2E10" w14:textId="77777777" w:rsidTr="006B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  <w:hideMark/>
          </w:tcPr>
          <w:p w14:paraId="2305A5F6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  <w:t>Chills</w:t>
            </w:r>
          </w:p>
        </w:tc>
        <w:tc>
          <w:tcPr>
            <w:tcW w:w="4932" w:type="dxa"/>
            <w:shd w:val="clear" w:color="auto" w:fill="auto"/>
            <w:vAlign w:val="center"/>
            <w:hideMark/>
          </w:tcPr>
          <w:p w14:paraId="2ABC9F97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/>
                <w:color w:val="000000" w:themeColor="text1"/>
                <w:bdr w:val="none" w:sz="0" w:space="0" w:color="auto"/>
              </w:rPr>
              <w:t>5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14:paraId="214339CD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/>
                <w:color w:val="000000" w:themeColor="text1"/>
                <w:bdr w:val="none" w:sz="0" w:space="0" w:color="auto"/>
              </w:rPr>
              <w:t>19</w:t>
            </w:r>
          </w:p>
        </w:tc>
      </w:tr>
      <w:tr w:rsidR="001D1402" w:rsidRPr="00BF642F" w14:paraId="762133A8" w14:textId="77777777" w:rsidTr="006B05C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  <w:hideMark/>
          </w:tcPr>
          <w:p w14:paraId="33ACE551" w14:textId="77777777" w:rsidR="00FB4640" w:rsidRPr="00BF642F" w:rsidRDefault="00FB4640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  <w:t>Leukocytopenia</w:t>
            </w:r>
          </w:p>
        </w:tc>
        <w:tc>
          <w:tcPr>
            <w:tcW w:w="4932" w:type="dxa"/>
            <w:shd w:val="clear" w:color="auto" w:fill="auto"/>
            <w:vAlign w:val="center"/>
            <w:hideMark/>
          </w:tcPr>
          <w:p w14:paraId="0AE63589" w14:textId="77777777" w:rsidR="00FB4640" w:rsidRPr="00BF642F" w:rsidRDefault="00FB4640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/>
                <w:color w:val="000000" w:themeColor="text1"/>
                <w:bdr w:val="none" w:sz="0" w:space="0" w:color="auto"/>
              </w:rPr>
              <w:t>4</w:t>
            </w:r>
          </w:p>
        </w:tc>
        <w:tc>
          <w:tcPr>
            <w:tcW w:w="2977" w:type="dxa"/>
            <w:vMerge w:val="restart"/>
            <w:shd w:val="clear" w:color="auto" w:fill="auto"/>
            <w:vAlign w:val="center"/>
          </w:tcPr>
          <w:p w14:paraId="3CA08BD5" w14:textId="5FE49FDD" w:rsidR="00FB4640" w:rsidRPr="00BF642F" w:rsidRDefault="00FB4640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/>
                <w:color w:val="000000" w:themeColor="text1"/>
                <w:bdr w:val="none" w:sz="0" w:space="0" w:color="auto"/>
              </w:rPr>
              <w:t>15</w:t>
            </w:r>
          </w:p>
        </w:tc>
      </w:tr>
      <w:tr w:rsidR="001D1402" w:rsidRPr="00BF642F" w14:paraId="7F049BF4" w14:textId="77777777" w:rsidTr="006B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6D735529" w14:textId="35B94A54" w:rsidR="00FB4640" w:rsidRPr="00BF642F" w:rsidRDefault="00FB4640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  <w:t>Restless</w:t>
            </w:r>
          </w:p>
        </w:tc>
        <w:tc>
          <w:tcPr>
            <w:tcW w:w="4932" w:type="dxa"/>
            <w:shd w:val="clear" w:color="auto" w:fill="auto"/>
            <w:vAlign w:val="center"/>
          </w:tcPr>
          <w:p w14:paraId="7C96EBCB" w14:textId="375EE877" w:rsidR="00FB4640" w:rsidRPr="00BF642F" w:rsidRDefault="00FB4640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/>
                <w:color w:val="000000" w:themeColor="text1"/>
                <w:bdr w:val="none" w:sz="0" w:space="0" w:color="auto"/>
              </w:rPr>
              <w:t>4</w:t>
            </w:r>
          </w:p>
        </w:tc>
        <w:tc>
          <w:tcPr>
            <w:tcW w:w="2977" w:type="dxa"/>
            <w:vMerge/>
            <w:shd w:val="clear" w:color="auto" w:fill="auto"/>
            <w:vAlign w:val="center"/>
          </w:tcPr>
          <w:p w14:paraId="44E0CC26" w14:textId="66164611" w:rsidR="00FB4640" w:rsidRPr="00BF642F" w:rsidRDefault="00FB4640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</w:p>
        </w:tc>
      </w:tr>
      <w:tr w:rsidR="001D1402" w:rsidRPr="00BF642F" w14:paraId="0C5EE5B5" w14:textId="77777777" w:rsidTr="006B05C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  <w:hideMark/>
          </w:tcPr>
          <w:p w14:paraId="72C7A698" w14:textId="77777777" w:rsidR="00FB4640" w:rsidRPr="00BF642F" w:rsidRDefault="00FB4640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  <w:t>Lethargy</w:t>
            </w:r>
          </w:p>
        </w:tc>
        <w:tc>
          <w:tcPr>
            <w:tcW w:w="4932" w:type="dxa"/>
            <w:vMerge w:val="restart"/>
            <w:shd w:val="clear" w:color="auto" w:fill="auto"/>
            <w:vAlign w:val="center"/>
          </w:tcPr>
          <w:p w14:paraId="704F0B14" w14:textId="2843ED23" w:rsidR="00FB4640" w:rsidRPr="00BF642F" w:rsidRDefault="00FB4640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/>
                <w:color w:val="000000" w:themeColor="text1"/>
                <w:bdr w:val="none" w:sz="0" w:space="0" w:color="auto"/>
              </w:rPr>
              <w:t>3</w:t>
            </w:r>
          </w:p>
        </w:tc>
        <w:tc>
          <w:tcPr>
            <w:tcW w:w="2977" w:type="dxa"/>
            <w:vMerge w:val="restart"/>
            <w:shd w:val="clear" w:color="auto" w:fill="auto"/>
            <w:vAlign w:val="center"/>
          </w:tcPr>
          <w:p w14:paraId="2368F3D5" w14:textId="5247BDFF" w:rsidR="00FB4640" w:rsidRPr="00BF642F" w:rsidRDefault="00FB4640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/>
                <w:color w:val="000000" w:themeColor="text1"/>
                <w:bdr w:val="none" w:sz="0" w:space="0" w:color="auto"/>
              </w:rPr>
              <w:t>12</w:t>
            </w:r>
          </w:p>
        </w:tc>
      </w:tr>
      <w:tr w:rsidR="001D1402" w:rsidRPr="00BF642F" w14:paraId="0BE764C2" w14:textId="77777777" w:rsidTr="006B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  <w:hideMark/>
          </w:tcPr>
          <w:p w14:paraId="2F9F147E" w14:textId="3F9479F0" w:rsidR="00FB4640" w:rsidRPr="00BF642F" w:rsidRDefault="00FB4640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  <w:t>Rigor</w:t>
            </w:r>
            <w:r w:rsidR="00A70BC7" w:rsidRPr="00BF642F"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  <w:t>s</w:t>
            </w:r>
          </w:p>
        </w:tc>
        <w:tc>
          <w:tcPr>
            <w:tcW w:w="4932" w:type="dxa"/>
            <w:vMerge/>
            <w:shd w:val="clear" w:color="auto" w:fill="auto"/>
            <w:vAlign w:val="center"/>
          </w:tcPr>
          <w:p w14:paraId="04E1E10C" w14:textId="1CE214C8" w:rsidR="00FB4640" w:rsidRPr="00BF642F" w:rsidRDefault="00FB4640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</w:p>
        </w:tc>
        <w:tc>
          <w:tcPr>
            <w:tcW w:w="2977" w:type="dxa"/>
            <w:vMerge/>
            <w:shd w:val="clear" w:color="auto" w:fill="auto"/>
            <w:vAlign w:val="center"/>
          </w:tcPr>
          <w:p w14:paraId="68833078" w14:textId="745A46E2" w:rsidR="00FB4640" w:rsidRPr="00BF642F" w:rsidRDefault="00FB4640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</w:p>
        </w:tc>
      </w:tr>
      <w:tr w:rsidR="001D1402" w:rsidRPr="00BF642F" w14:paraId="05134FB6" w14:textId="77777777" w:rsidTr="006B05C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  <w:hideMark/>
          </w:tcPr>
          <w:p w14:paraId="47110EF0" w14:textId="77777777" w:rsidR="00FB4640" w:rsidRPr="00BF642F" w:rsidRDefault="00FB4640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  <w:t>Retro-orbital pain</w:t>
            </w:r>
          </w:p>
        </w:tc>
        <w:tc>
          <w:tcPr>
            <w:tcW w:w="4932" w:type="dxa"/>
            <w:vMerge/>
            <w:shd w:val="clear" w:color="auto" w:fill="auto"/>
            <w:vAlign w:val="center"/>
            <w:hideMark/>
          </w:tcPr>
          <w:p w14:paraId="7476EA52" w14:textId="0DD4AE53" w:rsidR="00FB4640" w:rsidRPr="00BF642F" w:rsidRDefault="00FB4640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</w:p>
        </w:tc>
        <w:tc>
          <w:tcPr>
            <w:tcW w:w="2977" w:type="dxa"/>
            <w:vMerge/>
            <w:shd w:val="clear" w:color="auto" w:fill="auto"/>
            <w:vAlign w:val="center"/>
          </w:tcPr>
          <w:p w14:paraId="11084387" w14:textId="465E5093" w:rsidR="00FB4640" w:rsidRPr="00BF642F" w:rsidRDefault="00FB4640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</w:p>
        </w:tc>
      </w:tr>
      <w:tr w:rsidR="001D1402" w:rsidRPr="00BF642F" w14:paraId="57D13218" w14:textId="77777777" w:rsidTr="006B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18" w:type="dxa"/>
            <w:gridSpan w:val="3"/>
            <w:shd w:val="clear" w:color="auto" w:fill="auto"/>
            <w:vAlign w:val="center"/>
          </w:tcPr>
          <w:p w14:paraId="328C9F8A" w14:textId="19B5329E" w:rsidR="0099643A" w:rsidRPr="00BF642F" w:rsidRDefault="0099643A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rPr>
                <w:rFonts w:eastAsia="Times New Roman"/>
                <w:bCs w:val="0"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 w:val="0"/>
                <w:color w:val="000000" w:themeColor="text1"/>
                <w:bdr w:val="none" w:sz="0" w:space="0" w:color="auto"/>
              </w:rPr>
              <w:t>ADEM</w:t>
            </w:r>
            <w:r w:rsidR="00C641E5" w:rsidRPr="00BF642F">
              <w:rPr>
                <w:rFonts w:eastAsia="Times New Roman"/>
                <w:bCs w:val="0"/>
                <w:color w:val="000000" w:themeColor="text1"/>
                <w:bdr w:val="none" w:sz="0" w:space="0" w:color="auto"/>
              </w:rPr>
              <w:t>-</w:t>
            </w:r>
            <w:r w:rsidRPr="00BF642F">
              <w:rPr>
                <w:rFonts w:eastAsia="Times New Roman"/>
                <w:bCs w:val="0"/>
                <w:color w:val="000000" w:themeColor="text1"/>
                <w:bdr w:val="none" w:sz="0" w:space="0" w:color="auto"/>
              </w:rPr>
              <w:t xml:space="preserve">related </w:t>
            </w:r>
            <w:r w:rsidRPr="00BF642F">
              <w:rPr>
                <w:rFonts w:eastAsia="Times New Roman"/>
                <w:color w:val="000000" w:themeColor="text1"/>
                <w:bdr w:val="none" w:sz="0" w:space="0" w:color="auto"/>
              </w:rPr>
              <w:t>Manifestations</w:t>
            </w:r>
          </w:p>
        </w:tc>
      </w:tr>
      <w:tr w:rsidR="001D1402" w:rsidRPr="00BF642F" w14:paraId="769AFD76" w14:textId="77777777" w:rsidTr="006B05C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  <w:hideMark/>
          </w:tcPr>
          <w:p w14:paraId="50E5BF66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  <w:t>Altered sensorium/consciousness</w:t>
            </w:r>
          </w:p>
        </w:tc>
        <w:tc>
          <w:tcPr>
            <w:tcW w:w="4932" w:type="dxa"/>
            <w:shd w:val="clear" w:color="auto" w:fill="auto"/>
            <w:vAlign w:val="center"/>
            <w:hideMark/>
          </w:tcPr>
          <w:p w14:paraId="18EC946F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/>
                <w:color w:val="000000" w:themeColor="text1"/>
                <w:bdr w:val="none" w:sz="0" w:space="0" w:color="auto"/>
              </w:rPr>
              <w:t>15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14:paraId="47071AC6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/>
                <w:color w:val="000000" w:themeColor="text1"/>
                <w:bdr w:val="none" w:sz="0" w:space="0" w:color="auto"/>
              </w:rPr>
              <w:t>58</w:t>
            </w:r>
          </w:p>
        </w:tc>
      </w:tr>
      <w:tr w:rsidR="001D1402" w:rsidRPr="00BF642F" w14:paraId="75F59D5A" w14:textId="77777777" w:rsidTr="006B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  <w:hideMark/>
          </w:tcPr>
          <w:p w14:paraId="32FA8869" w14:textId="77777777" w:rsidR="00FB4640" w:rsidRPr="00BF642F" w:rsidRDefault="00FB4640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  <w:t>Seizures</w:t>
            </w:r>
          </w:p>
        </w:tc>
        <w:tc>
          <w:tcPr>
            <w:tcW w:w="4932" w:type="dxa"/>
            <w:vMerge w:val="restart"/>
            <w:shd w:val="clear" w:color="auto" w:fill="auto"/>
            <w:vAlign w:val="center"/>
          </w:tcPr>
          <w:p w14:paraId="504FF764" w14:textId="209ECEEC" w:rsidR="00FB4640" w:rsidRPr="00BF642F" w:rsidRDefault="00FB4640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/>
                <w:color w:val="000000" w:themeColor="text1"/>
                <w:bdr w:val="none" w:sz="0" w:space="0" w:color="auto"/>
              </w:rPr>
              <w:t>9</w:t>
            </w:r>
          </w:p>
        </w:tc>
        <w:tc>
          <w:tcPr>
            <w:tcW w:w="2977" w:type="dxa"/>
            <w:vMerge w:val="restart"/>
            <w:shd w:val="clear" w:color="auto" w:fill="auto"/>
            <w:vAlign w:val="center"/>
          </w:tcPr>
          <w:p w14:paraId="26D2899A" w14:textId="622AF3C5" w:rsidR="00FB4640" w:rsidRPr="00BF642F" w:rsidRDefault="00FB4640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/>
                <w:color w:val="000000" w:themeColor="text1"/>
                <w:bdr w:val="none" w:sz="0" w:space="0" w:color="auto"/>
              </w:rPr>
              <w:t>35</w:t>
            </w:r>
          </w:p>
        </w:tc>
      </w:tr>
      <w:tr w:rsidR="001D1402" w:rsidRPr="00BF642F" w14:paraId="76C98869" w14:textId="77777777" w:rsidTr="006B05C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  <w:hideMark/>
          </w:tcPr>
          <w:p w14:paraId="6AA27FAD" w14:textId="77777777" w:rsidR="00FB4640" w:rsidRPr="00BF642F" w:rsidRDefault="00FB4640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  <w:t>Urination problems</w:t>
            </w:r>
          </w:p>
        </w:tc>
        <w:tc>
          <w:tcPr>
            <w:tcW w:w="4932" w:type="dxa"/>
            <w:vMerge/>
            <w:shd w:val="clear" w:color="auto" w:fill="auto"/>
            <w:vAlign w:val="center"/>
          </w:tcPr>
          <w:p w14:paraId="770904F5" w14:textId="234AB49C" w:rsidR="00FB4640" w:rsidRPr="00BF642F" w:rsidRDefault="00FB4640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</w:p>
        </w:tc>
        <w:tc>
          <w:tcPr>
            <w:tcW w:w="2977" w:type="dxa"/>
            <w:vMerge/>
            <w:shd w:val="clear" w:color="auto" w:fill="auto"/>
            <w:vAlign w:val="center"/>
          </w:tcPr>
          <w:p w14:paraId="30102789" w14:textId="6372159C" w:rsidR="00FB4640" w:rsidRPr="00BF642F" w:rsidRDefault="00FB4640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</w:p>
        </w:tc>
      </w:tr>
      <w:tr w:rsidR="001D1402" w:rsidRPr="00BF642F" w14:paraId="1D50952D" w14:textId="77777777" w:rsidTr="006B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noWrap/>
            <w:vAlign w:val="center"/>
            <w:hideMark/>
          </w:tcPr>
          <w:p w14:paraId="2C831596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  <w:lastRenderedPageBreak/>
              <w:t>Vision problems</w:t>
            </w:r>
          </w:p>
        </w:tc>
        <w:tc>
          <w:tcPr>
            <w:tcW w:w="4932" w:type="dxa"/>
            <w:shd w:val="clear" w:color="auto" w:fill="auto"/>
            <w:noWrap/>
            <w:vAlign w:val="center"/>
            <w:hideMark/>
          </w:tcPr>
          <w:p w14:paraId="3BDFF5A2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/>
                <w:color w:val="000000" w:themeColor="text1"/>
                <w:bdr w:val="none" w:sz="0" w:space="0" w:color="auto"/>
              </w:rPr>
              <w:t>8</w:t>
            </w:r>
          </w:p>
        </w:tc>
        <w:tc>
          <w:tcPr>
            <w:tcW w:w="2977" w:type="dxa"/>
            <w:shd w:val="clear" w:color="auto" w:fill="auto"/>
            <w:noWrap/>
            <w:vAlign w:val="center"/>
            <w:hideMark/>
          </w:tcPr>
          <w:p w14:paraId="19DF0F09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/>
                <w:color w:val="000000" w:themeColor="text1"/>
                <w:bdr w:val="none" w:sz="0" w:space="0" w:color="auto"/>
              </w:rPr>
              <w:t>31</w:t>
            </w:r>
          </w:p>
        </w:tc>
      </w:tr>
      <w:tr w:rsidR="001D1402" w:rsidRPr="00BF642F" w14:paraId="19830E2B" w14:textId="77777777" w:rsidTr="006B05C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  <w:hideMark/>
          </w:tcPr>
          <w:p w14:paraId="3777AF12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  <w:t>Slurred speech</w:t>
            </w:r>
          </w:p>
        </w:tc>
        <w:tc>
          <w:tcPr>
            <w:tcW w:w="4932" w:type="dxa"/>
            <w:shd w:val="clear" w:color="auto" w:fill="auto"/>
            <w:vAlign w:val="center"/>
            <w:hideMark/>
          </w:tcPr>
          <w:p w14:paraId="05842992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/>
                <w:color w:val="000000" w:themeColor="text1"/>
                <w:bdr w:val="none" w:sz="0" w:space="0" w:color="auto"/>
              </w:rPr>
              <w:t>6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14:paraId="3A3B8C53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/>
                <w:color w:val="000000" w:themeColor="text1"/>
                <w:bdr w:val="none" w:sz="0" w:space="0" w:color="auto"/>
              </w:rPr>
              <w:t>23</w:t>
            </w:r>
          </w:p>
        </w:tc>
      </w:tr>
      <w:tr w:rsidR="001D1402" w:rsidRPr="00BF642F" w14:paraId="0BA3FDBA" w14:textId="77777777" w:rsidTr="006B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  <w:hideMark/>
          </w:tcPr>
          <w:p w14:paraId="53C33C12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  <w:t>Walk problems</w:t>
            </w:r>
          </w:p>
        </w:tc>
        <w:tc>
          <w:tcPr>
            <w:tcW w:w="4932" w:type="dxa"/>
            <w:shd w:val="clear" w:color="auto" w:fill="auto"/>
            <w:vAlign w:val="center"/>
            <w:hideMark/>
          </w:tcPr>
          <w:p w14:paraId="03E45E14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/>
                <w:color w:val="000000" w:themeColor="text1"/>
                <w:bdr w:val="none" w:sz="0" w:space="0" w:color="auto"/>
              </w:rPr>
              <w:t>4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14:paraId="6AF9C914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/>
                <w:color w:val="000000" w:themeColor="text1"/>
                <w:bdr w:val="none" w:sz="0" w:space="0" w:color="auto"/>
              </w:rPr>
              <w:t>15</w:t>
            </w:r>
          </w:p>
        </w:tc>
      </w:tr>
      <w:tr w:rsidR="001D1402" w:rsidRPr="00BF642F" w14:paraId="7AB68E61" w14:textId="77777777" w:rsidTr="006B05C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  <w:hideMark/>
          </w:tcPr>
          <w:p w14:paraId="2BBC69C3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 w:val="0"/>
                <w:color w:val="000000" w:themeColor="text1"/>
                <w:bdr w:val="none" w:sz="0" w:space="0" w:color="auto"/>
              </w:rPr>
              <w:t>Ataxia</w:t>
            </w:r>
          </w:p>
        </w:tc>
        <w:tc>
          <w:tcPr>
            <w:tcW w:w="4932" w:type="dxa"/>
            <w:shd w:val="clear" w:color="auto" w:fill="auto"/>
            <w:vAlign w:val="center"/>
            <w:hideMark/>
          </w:tcPr>
          <w:p w14:paraId="763216DB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/>
                <w:color w:val="000000" w:themeColor="text1"/>
                <w:bdr w:val="none" w:sz="0" w:space="0" w:color="auto"/>
              </w:rPr>
              <w:t>3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14:paraId="7AA3D886" w14:textId="77777777" w:rsidR="00C43BE6" w:rsidRPr="00BF642F" w:rsidRDefault="00C43BE6" w:rsidP="00076D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/>
                <w:color w:val="000000" w:themeColor="text1"/>
                <w:bdr w:val="none" w:sz="0" w:space="0" w:color="auto"/>
              </w:rPr>
            </w:pPr>
            <w:r w:rsidRPr="00BF642F">
              <w:rPr>
                <w:rFonts w:eastAsia="Times New Roman"/>
                <w:bCs/>
                <w:color w:val="000000" w:themeColor="text1"/>
                <w:bdr w:val="none" w:sz="0" w:space="0" w:color="auto"/>
              </w:rPr>
              <w:t>12</w:t>
            </w:r>
          </w:p>
        </w:tc>
      </w:tr>
    </w:tbl>
    <w:p w14:paraId="0D20C52B" w14:textId="4B37AB6F" w:rsidR="00D0164F" w:rsidRPr="00BF642F" w:rsidRDefault="000A3910" w:rsidP="00076D86">
      <w:pPr>
        <w:spacing w:line="480" w:lineRule="auto"/>
        <w:rPr>
          <w:i/>
          <w:color w:val="000000" w:themeColor="text1"/>
        </w:rPr>
      </w:pPr>
      <w:r w:rsidRPr="00BF642F">
        <w:rPr>
          <w:i/>
          <w:color w:val="000000" w:themeColor="text1"/>
        </w:rPr>
        <w:t xml:space="preserve">*The frequency was calculated in 25 cases + our case only (26 cases) not in 28 cases + our case (29 cases) due to lack of information in three cases. </w:t>
      </w:r>
      <w:bookmarkStart w:id="0" w:name="_GoBack"/>
      <w:bookmarkEnd w:id="0"/>
    </w:p>
    <w:sectPr w:rsidR="00D0164F" w:rsidRPr="00BF642F" w:rsidSect="00600DB1">
      <w:footerReference w:type="default" r:id="rId7"/>
      <w:pgSz w:w="23020" w:h="15870" w:orient="landscape"/>
      <w:pgMar w:top="993" w:right="1757" w:bottom="3204" w:left="1134" w:header="709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8A6325" w14:textId="77777777" w:rsidR="00015FD8" w:rsidRDefault="00015FD8">
      <w:r>
        <w:separator/>
      </w:r>
    </w:p>
  </w:endnote>
  <w:endnote w:type="continuationSeparator" w:id="0">
    <w:p w14:paraId="5D31DD7C" w14:textId="77777777" w:rsidR="00015FD8" w:rsidRDefault="00015F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olor w:val="000000" w:themeColor="text1"/>
      </w:rPr>
      <w:id w:val="8151473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9C0D17" w14:textId="4FC925B4" w:rsidR="001F7BD2" w:rsidRPr="002C0B6E" w:rsidRDefault="001F7BD2">
        <w:pPr>
          <w:pStyle w:val="Footer"/>
          <w:jc w:val="right"/>
          <w:rPr>
            <w:color w:val="000000" w:themeColor="text1"/>
          </w:rPr>
        </w:pPr>
        <w:r w:rsidRPr="002C0B6E">
          <w:rPr>
            <w:color w:val="000000" w:themeColor="text1"/>
          </w:rPr>
          <w:fldChar w:fldCharType="begin"/>
        </w:r>
        <w:r w:rsidRPr="002C0B6E">
          <w:rPr>
            <w:color w:val="000000" w:themeColor="text1"/>
          </w:rPr>
          <w:instrText xml:space="preserve"> PAGE   \* MERGEFORMAT </w:instrText>
        </w:r>
        <w:r w:rsidRPr="002C0B6E">
          <w:rPr>
            <w:color w:val="000000" w:themeColor="text1"/>
          </w:rPr>
          <w:fldChar w:fldCharType="separate"/>
        </w:r>
        <w:r w:rsidR="000A665E">
          <w:rPr>
            <w:noProof/>
            <w:color w:val="000000" w:themeColor="text1"/>
          </w:rPr>
          <w:t>1</w:t>
        </w:r>
        <w:r w:rsidRPr="002C0B6E">
          <w:rPr>
            <w:noProof/>
            <w:color w:val="000000" w:themeColor="text1"/>
          </w:rPr>
          <w:fldChar w:fldCharType="end"/>
        </w:r>
      </w:p>
    </w:sdtContent>
  </w:sdt>
  <w:p w14:paraId="58070C54" w14:textId="77777777" w:rsidR="001F7BD2" w:rsidRPr="002C0B6E" w:rsidRDefault="001F7BD2" w:rsidP="002C0B6E">
    <w:pPr>
      <w:pStyle w:val="Footer"/>
      <w:jc w:val="right"/>
      <w:rPr>
        <w:color w:val="000000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484136" w14:textId="77777777" w:rsidR="00015FD8" w:rsidRDefault="00015FD8">
      <w:r>
        <w:separator/>
      </w:r>
    </w:p>
  </w:footnote>
  <w:footnote w:type="continuationSeparator" w:id="0">
    <w:p w14:paraId="244FC8B1" w14:textId="77777777" w:rsidR="00015FD8" w:rsidRDefault="00015FD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sTQzMDE3NjA1tbRU0lEKTi0uzszPAykwNq4FAGteGZQtAAAA"/>
    <w:docVar w:name="EN.Layout" w:val="&lt;ENLayout&gt;&lt;Style&gt;PLOS ON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6D6DEB"/>
    <w:rsid w:val="00002314"/>
    <w:rsid w:val="00002D72"/>
    <w:rsid w:val="000058E6"/>
    <w:rsid w:val="0000727E"/>
    <w:rsid w:val="00012222"/>
    <w:rsid w:val="00013A26"/>
    <w:rsid w:val="00015FD8"/>
    <w:rsid w:val="00016405"/>
    <w:rsid w:val="00017493"/>
    <w:rsid w:val="00024C7A"/>
    <w:rsid w:val="00031BF3"/>
    <w:rsid w:val="00044F44"/>
    <w:rsid w:val="000459CB"/>
    <w:rsid w:val="00050723"/>
    <w:rsid w:val="000545C7"/>
    <w:rsid w:val="000606BD"/>
    <w:rsid w:val="00062E48"/>
    <w:rsid w:val="00065C84"/>
    <w:rsid w:val="0006742C"/>
    <w:rsid w:val="00076D86"/>
    <w:rsid w:val="00077BDB"/>
    <w:rsid w:val="00087E81"/>
    <w:rsid w:val="000A3910"/>
    <w:rsid w:val="000A3A59"/>
    <w:rsid w:val="000A3CEC"/>
    <w:rsid w:val="000A62F5"/>
    <w:rsid w:val="000A665E"/>
    <w:rsid w:val="000D6F53"/>
    <w:rsid w:val="000E1815"/>
    <w:rsid w:val="000F36B7"/>
    <w:rsid w:val="000F6043"/>
    <w:rsid w:val="001034A5"/>
    <w:rsid w:val="0011274A"/>
    <w:rsid w:val="001143B3"/>
    <w:rsid w:val="00122778"/>
    <w:rsid w:val="001242C4"/>
    <w:rsid w:val="00126B53"/>
    <w:rsid w:val="00131100"/>
    <w:rsid w:val="001315DF"/>
    <w:rsid w:val="00135844"/>
    <w:rsid w:val="00137CCC"/>
    <w:rsid w:val="001405B0"/>
    <w:rsid w:val="001474C2"/>
    <w:rsid w:val="00147F23"/>
    <w:rsid w:val="001540A2"/>
    <w:rsid w:val="001570E8"/>
    <w:rsid w:val="00164F54"/>
    <w:rsid w:val="001703D6"/>
    <w:rsid w:val="00174186"/>
    <w:rsid w:val="0018274F"/>
    <w:rsid w:val="00194C4D"/>
    <w:rsid w:val="001954B3"/>
    <w:rsid w:val="00196171"/>
    <w:rsid w:val="001976EC"/>
    <w:rsid w:val="001A7253"/>
    <w:rsid w:val="001C0F92"/>
    <w:rsid w:val="001C1DB5"/>
    <w:rsid w:val="001D1402"/>
    <w:rsid w:val="001D3F66"/>
    <w:rsid w:val="001D4A7B"/>
    <w:rsid w:val="001E5CF6"/>
    <w:rsid w:val="001F7BD2"/>
    <w:rsid w:val="00225FDA"/>
    <w:rsid w:val="0023125C"/>
    <w:rsid w:val="00231BE3"/>
    <w:rsid w:val="00236B66"/>
    <w:rsid w:val="00262640"/>
    <w:rsid w:val="0027646E"/>
    <w:rsid w:val="002909DA"/>
    <w:rsid w:val="00294F92"/>
    <w:rsid w:val="00295676"/>
    <w:rsid w:val="002964F3"/>
    <w:rsid w:val="00297629"/>
    <w:rsid w:val="002A03F8"/>
    <w:rsid w:val="002B4744"/>
    <w:rsid w:val="002B6217"/>
    <w:rsid w:val="002C008A"/>
    <w:rsid w:val="002C096C"/>
    <w:rsid w:val="002C0976"/>
    <w:rsid w:val="002C0B6E"/>
    <w:rsid w:val="002D0226"/>
    <w:rsid w:val="002D2697"/>
    <w:rsid w:val="002E6D35"/>
    <w:rsid w:val="002E7F56"/>
    <w:rsid w:val="002F7A58"/>
    <w:rsid w:val="00301A0A"/>
    <w:rsid w:val="0030676B"/>
    <w:rsid w:val="00312319"/>
    <w:rsid w:val="00315190"/>
    <w:rsid w:val="00316B85"/>
    <w:rsid w:val="00335B5A"/>
    <w:rsid w:val="003364B7"/>
    <w:rsid w:val="00341117"/>
    <w:rsid w:val="00341A7C"/>
    <w:rsid w:val="00352E95"/>
    <w:rsid w:val="003566C7"/>
    <w:rsid w:val="00356A73"/>
    <w:rsid w:val="0036001B"/>
    <w:rsid w:val="0036726A"/>
    <w:rsid w:val="00367864"/>
    <w:rsid w:val="003803EA"/>
    <w:rsid w:val="0038563F"/>
    <w:rsid w:val="00390314"/>
    <w:rsid w:val="00392F76"/>
    <w:rsid w:val="00393F0F"/>
    <w:rsid w:val="003A70F5"/>
    <w:rsid w:val="003B1483"/>
    <w:rsid w:val="003B21C9"/>
    <w:rsid w:val="003C0401"/>
    <w:rsid w:val="003D6E2C"/>
    <w:rsid w:val="003E4F97"/>
    <w:rsid w:val="003F00D2"/>
    <w:rsid w:val="004219B1"/>
    <w:rsid w:val="004333E2"/>
    <w:rsid w:val="00434CC5"/>
    <w:rsid w:val="0044155E"/>
    <w:rsid w:val="00442C6C"/>
    <w:rsid w:val="00443DC5"/>
    <w:rsid w:val="00446E52"/>
    <w:rsid w:val="00457567"/>
    <w:rsid w:val="00480A0A"/>
    <w:rsid w:val="00482955"/>
    <w:rsid w:val="00483982"/>
    <w:rsid w:val="00487A9E"/>
    <w:rsid w:val="00487E92"/>
    <w:rsid w:val="00497292"/>
    <w:rsid w:val="004A2844"/>
    <w:rsid w:val="004A7214"/>
    <w:rsid w:val="004B155E"/>
    <w:rsid w:val="004B5FF3"/>
    <w:rsid w:val="004C327F"/>
    <w:rsid w:val="004C3742"/>
    <w:rsid w:val="004E2CEE"/>
    <w:rsid w:val="004E321C"/>
    <w:rsid w:val="004E3AFC"/>
    <w:rsid w:val="004F78F4"/>
    <w:rsid w:val="005029B5"/>
    <w:rsid w:val="0051435C"/>
    <w:rsid w:val="00516271"/>
    <w:rsid w:val="005162C6"/>
    <w:rsid w:val="00526015"/>
    <w:rsid w:val="0053009B"/>
    <w:rsid w:val="00532386"/>
    <w:rsid w:val="0053434F"/>
    <w:rsid w:val="00541202"/>
    <w:rsid w:val="00562255"/>
    <w:rsid w:val="00575CCE"/>
    <w:rsid w:val="00576743"/>
    <w:rsid w:val="00577744"/>
    <w:rsid w:val="00577BBB"/>
    <w:rsid w:val="00581B49"/>
    <w:rsid w:val="00583F85"/>
    <w:rsid w:val="005842C5"/>
    <w:rsid w:val="005864B6"/>
    <w:rsid w:val="00595D4D"/>
    <w:rsid w:val="005B18AB"/>
    <w:rsid w:val="005B32B7"/>
    <w:rsid w:val="005B625F"/>
    <w:rsid w:val="005D0FB2"/>
    <w:rsid w:val="005D49D8"/>
    <w:rsid w:val="005D5E6F"/>
    <w:rsid w:val="005E15E1"/>
    <w:rsid w:val="005F67B8"/>
    <w:rsid w:val="00600DB1"/>
    <w:rsid w:val="006040EE"/>
    <w:rsid w:val="006067AF"/>
    <w:rsid w:val="006075AC"/>
    <w:rsid w:val="00607BF9"/>
    <w:rsid w:val="00614782"/>
    <w:rsid w:val="0062153D"/>
    <w:rsid w:val="006220B0"/>
    <w:rsid w:val="00623E98"/>
    <w:rsid w:val="0062428C"/>
    <w:rsid w:val="0062631A"/>
    <w:rsid w:val="0062670C"/>
    <w:rsid w:val="00631FD8"/>
    <w:rsid w:val="00632A71"/>
    <w:rsid w:val="006333D0"/>
    <w:rsid w:val="0064512C"/>
    <w:rsid w:val="00651D05"/>
    <w:rsid w:val="006550B6"/>
    <w:rsid w:val="006552D0"/>
    <w:rsid w:val="00664117"/>
    <w:rsid w:val="00667080"/>
    <w:rsid w:val="00672503"/>
    <w:rsid w:val="006733DF"/>
    <w:rsid w:val="00676D82"/>
    <w:rsid w:val="0069016C"/>
    <w:rsid w:val="00693D35"/>
    <w:rsid w:val="006956CD"/>
    <w:rsid w:val="006A183B"/>
    <w:rsid w:val="006B05C1"/>
    <w:rsid w:val="006B160C"/>
    <w:rsid w:val="006D6DEB"/>
    <w:rsid w:val="006D7A6D"/>
    <w:rsid w:val="006F5F9E"/>
    <w:rsid w:val="007005CE"/>
    <w:rsid w:val="007025D0"/>
    <w:rsid w:val="0070285C"/>
    <w:rsid w:val="00707069"/>
    <w:rsid w:val="00707FF1"/>
    <w:rsid w:val="00710F82"/>
    <w:rsid w:val="00716189"/>
    <w:rsid w:val="00717E26"/>
    <w:rsid w:val="00720662"/>
    <w:rsid w:val="00727A79"/>
    <w:rsid w:val="00731146"/>
    <w:rsid w:val="00731718"/>
    <w:rsid w:val="00744903"/>
    <w:rsid w:val="00754E65"/>
    <w:rsid w:val="00757511"/>
    <w:rsid w:val="007613FD"/>
    <w:rsid w:val="00761A73"/>
    <w:rsid w:val="00765BE2"/>
    <w:rsid w:val="00767F7E"/>
    <w:rsid w:val="00770C57"/>
    <w:rsid w:val="00773F9F"/>
    <w:rsid w:val="00784534"/>
    <w:rsid w:val="00785A87"/>
    <w:rsid w:val="00785F44"/>
    <w:rsid w:val="00786CB7"/>
    <w:rsid w:val="007916D7"/>
    <w:rsid w:val="0079375A"/>
    <w:rsid w:val="0079723E"/>
    <w:rsid w:val="007974BC"/>
    <w:rsid w:val="007A371F"/>
    <w:rsid w:val="007A530B"/>
    <w:rsid w:val="007B18A7"/>
    <w:rsid w:val="007B3260"/>
    <w:rsid w:val="007C69A6"/>
    <w:rsid w:val="007D13D4"/>
    <w:rsid w:val="007D5435"/>
    <w:rsid w:val="007D78BA"/>
    <w:rsid w:val="007E5F7B"/>
    <w:rsid w:val="007E6EDF"/>
    <w:rsid w:val="008160BF"/>
    <w:rsid w:val="008274B7"/>
    <w:rsid w:val="00836C95"/>
    <w:rsid w:val="00840A07"/>
    <w:rsid w:val="00843F6B"/>
    <w:rsid w:val="0085120F"/>
    <w:rsid w:val="0085683A"/>
    <w:rsid w:val="008615CE"/>
    <w:rsid w:val="00865776"/>
    <w:rsid w:val="00874B84"/>
    <w:rsid w:val="00880EB9"/>
    <w:rsid w:val="00886F18"/>
    <w:rsid w:val="0089082E"/>
    <w:rsid w:val="00895F90"/>
    <w:rsid w:val="0089786F"/>
    <w:rsid w:val="00897DB2"/>
    <w:rsid w:val="00897E6A"/>
    <w:rsid w:val="008A3E14"/>
    <w:rsid w:val="008A4206"/>
    <w:rsid w:val="008C0EDB"/>
    <w:rsid w:val="008C3A49"/>
    <w:rsid w:val="008C4108"/>
    <w:rsid w:val="008C433E"/>
    <w:rsid w:val="008D1BFA"/>
    <w:rsid w:val="008D1C64"/>
    <w:rsid w:val="008D28CE"/>
    <w:rsid w:val="008D5FE6"/>
    <w:rsid w:val="008E2743"/>
    <w:rsid w:val="008E669C"/>
    <w:rsid w:val="008F5BD1"/>
    <w:rsid w:val="00910D69"/>
    <w:rsid w:val="0091150C"/>
    <w:rsid w:val="00921795"/>
    <w:rsid w:val="00923420"/>
    <w:rsid w:val="00932561"/>
    <w:rsid w:val="0093780E"/>
    <w:rsid w:val="00945C74"/>
    <w:rsid w:val="00950408"/>
    <w:rsid w:val="00950FF6"/>
    <w:rsid w:val="00954E0E"/>
    <w:rsid w:val="00956893"/>
    <w:rsid w:val="00957C2A"/>
    <w:rsid w:val="00960DF1"/>
    <w:rsid w:val="00966168"/>
    <w:rsid w:val="0097019F"/>
    <w:rsid w:val="00982715"/>
    <w:rsid w:val="0099643A"/>
    <w:rsid w:val="00996796"/>
    <w:rsid w:val="009B458B"/>
    <w:rsid w:val="009B69F9"/>
    <w:rsid w:val="009C2EDB"/>
    <w:rsid w:val="009C30FF"/>
    <w:rsid w:val="009C531C"/>
    <w:rsid w:val="009D3591"/>
    <w:rsid w:val="009D568B"/>
    <w:rsid w:val="009D7F5E"/>
    <w:rsid w:val="009E06FB"/>
    <w:rsid w:val="009E5EAA"/>
    <w:rsid w:val="00A037D1"/>
    <w:rsid w:val="00A1228D"/>
    <w:rsid w:val="00A1577F"/>
    <w:rsid w:val="00A16D34"/>
    <w:rsid w:val="00A27044"/>
    <w:rsid w:val="00A27F46"/>
    <w:rsid w:val="00A30327"/>
    <w:rsid w:val="00A32EA2"/>
    <w:rsid w:val="00A3798A"/>
    <w:rsid w:val="00A41219"/>
    <w:rsid w:val="00A53C16"/>
    <w:rsid w:val="00A56B91"/>
    <w:rsid w:val="00A60042"/>
    <w:rsid w:val="00A604E6"/>
    <w:rsid w:val="00A67B72"/>
    <w:rsid w:val="00A70BC7"/>
    <w:rsid w:val="00A71F7F"/>
    <w:rsid w:val="00A72304"/>
    <w:rsid w:val="00A73992"/>
    <w:rsid w:val="00A75559"/>
    <w:rsid w:val="00A77C44"/>
    <w:rsid w:val="00A8001C"/>
    <w:rsid w:val="00A84FEC"/>
    <w:rsid w:val="00A9097A"/>
    <w:rsid w:val="00A95C7A"/>
    <w:rsid w:val="00AA3823"/>
    <w:rsid w:val="00AB11A6"/>
    <w:rsid w:val="00AD11FC"/>
    <w:rsid w:val="00AE475A"/>
    <w:rsid w:val="00AE4FC9"/>
    <w:rsid w:val="00AE7371"/>
    <w:rsid w:val="00AF3730"/>
    <w:rsid w:val="00B03313"/>
    <w:rsid w:val="00B05287"/>
    <w:rsid w:val="00B2660E"/>
    <w:rsid w:val="00B375AA"/>
    <w:rsid w:val="00B405D1"/>
    <w:rsid w:val="00B40FAE"/>
    <w:rsid w:val="00B440A0"/>
    <w:rsid w:val="00B51BCF"/>
    <w:rsid w:val="00B52715"/>
    <w:rsid w:val="00B91759"/>
    <w:rsid w:val="00B964C4"/>
    <w:rsid w:val="00BA15DA"/>
    <w:rsid w:val="00BA40A4"/>
    <w:rsid w:val="00BB1557"/>
    <w:rsid w:val="00BB5B83"/>
    <w:rsid w:val="00BB5C70"/>
    <w:rsid w:val="00BB735B"/>
    <w:rsid w:val="00BB7FD7"/>
    <w:rsid w:val="00BC5BF5"/>
    <w:rsid w:val="00BC74DD"/>
    <w:rsid w:val="00BE039E"/>
    <w:rsid w:val="00BE30F6"/>
    <w:rsid w:val="00BE4D23"/>
    <w:rsid w:val="00BF08AF"/>
    <w:rsid w:val="00BF2C95"/>
    <w:rsid w:val="00BF642F"/>
    <w:rsid w:val="00C06E82"/>
    <w:rsid w:val="00C23126"/>
    <w:rsid w:val="00C24A68"/>
    <w:rsid w:val="00C27F48"/>
    <w:rsid w:val="00C37AE9"/>
    <w:rsid w:val="00C43016"/>
    <w:rsid w:val="00C43BE6"/>
    <w:rsid w:val="00C54640"/>
    <w:rsid w:val="00C641E5"/>
    <w:rsid w:val="00C6646F"/>
    <w:rsid w:val="00C75B20"/>
    <w:rsid w:val="00C8106B"/>
    <w:rsid w:val="00C8445A"/>
    <w:rsid w:val="00C96860"/>
    <w:rsid w:val="00CA1488"/>
    <w:rsid w:val="00CA1A84"/>
    <w:rsid w:val="00CA710B"/>
    <w:rsid w:val="00CA771B"/>
    <w:rsid w:val="00CB6B12"/>
    <w:rsid w:val="00CC673B"/>
    <w:rsid w:val="00CC7C2F"/>
    <w:rsid w:val="00CD177D"/>
    <w:rsid w:val="00CD32D7"/>
    <w:rsid w:val="00CE4185"/>
    <w:rsid w:val="00CF3D26"/>
    <w:rsid w:val="00CF4F0A"/>
    <w:rsid w:val="00CF5D75"/>
    <w:rsid w:val="00D01474"/>
    <w:rsid w:val="00D0164F"/>
    <w:rsid w:val="00D027BD"/>
    <w:rsid w:val="00D02882"/>
    <w:rsid w:val="00D04214"/>
    <w:rsid w:val="00D10C02"/>
    <w:rsid w:val="00D23DDD"/>
    <w:rsid w:val="00D53386"/>
    <w:rsid w:val="00D563EF"/>
    <w:rsid w:val="00D80D00"/>
    <w:rsid w:val="00D83660"/>
    <w:rsid w:val="00D968D3"/>
    <w:rsid w:val="00DB26C6"/>
    <w:rsid w:val="00DD0CA1"/>
    <w:rsid w:val="00DD3068"/>
    <w:rsid w:val="00DD7720"/>
    <w:rsid w:val="00DE2782"/>
    <w:rsid w:val="00DF56D1"/>
    <w:rsid w:val="00E01131"/>
    <w:rsid w:val="00E01C71"/>
    <w:rsid w:val="00E02A2C"/>
    <w:rsid w:val="00E043D9"/>
    <w:rsid w:val="00E24773"/>
    <w:rsid w:val="00E26430"/>
    <w:rsid w:val="00E401A2"/>
    <w:rsid w:val="00E407A0"/>
    <w:rsid w:val="00E4255F"/>
    <w:rsid w:val="00E4264C"/>
    <w:rsid w:val="00E43AFE"/>
    <w:rsid w:val="00E43C4B"/>
    <w:rsid w:val="00E51D22"/>
    <w:rsid w:val="00E66F66"/>
    <w:rsid w:val="00E855D9"/>
    <w:rsid w:val="00E9168F"/>
    <w:rsid w:val="00E9330F"/>
    <w:rsid w:val="00EA0C41"/>
    <w:rsid w:val="00EB1EA0"/>
    <w:rsid w:val="00EB7EE5"/>
    <w:rsid w:val="00EC4163"/>
    <w:rsid w:val="00EC70D9"/>
    <w:rsid w:val="00ED0983"/>
    <w:rsid w:val="00ED475E"/>
    <w:rsid w:val="00EE19A5"/>
    <w:rsid w:val="00EE3C4B"/>
    <w:rsid w:val="00EE5462"/>
    <w:rsid w:val="00EE64C5"/>
    <w:rsid w:val="00EF397A"/>
    <w:rsid w:val="00EF4F82"/>
    <w:rsid w:val="00F05925"/>
    <w:rsid w:val="00F13194"/>
    <w:rsid w:val="00F15471"/>
    <w:rsid w:val="00F17D58"/>
    <w:rsid w:val="00F23792"/>
    <w:rsid w:val="00F24929"/>
    <w:rsid w:val="00F31680"/>
    <w:rsid w:val="00F4150D"/>
    <w:rsid w:val="00F45AE4"/>
    <w:rsid w:val="00F52ED2"/>
    <w:rsid w:val="00F6047D"/>
    <w:rsid w:val="00F66D8F"/>
    <w:rsid w:val="00F74DF3"/>
    <w:rsid w:val="00F77992"/>
    <w:rsid w:val="00F8485D"/>
    <w:rsid w:val="00F92C4B"/>
    <w:rsid w:val="00F93F68"/>
    <w:rsid w:val="00F959D3"/>
    <w:rsid w:val="00FA0520"/>
    <w:rsid w:val="00FA1F61"/>
    <w:rsid w:val="00FB2038"/>
    <w:rsid w:val="00FB4640"/>
    <w:rsid w:val="00FB7388"/>
    <w:rsid w:val="00FC31E1"/>
    <w:rsid w:val="00FC37AA"/>
    <w:rsid w:val="00FD2513"/>
    <w:rsid w:val="00FD69AC"/>
    <w:rsid w:val="00FD6ACA"/>
    <w:rsid w:val="00FE2151"/>
    <w:rsid w:val="00FE4B2D"/>
    <w:rsid w:val="00FF2231"/>
    <w:rsid w:val="00FF3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185909"/>
  <w15:docId w15:val="{9C89360B-C69C-4657-840B-703708C27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Text">
    <w:name w:val="Text"/>
    <w:link w:val="TextChar"/>
    <w:pPr>
      <w:bidi/>
    </w:pPr>
    <w:rPr>
      <w:rFonts w:ascii="Helvetica" w:hAnsi="Helvetica" w:cs="Arial Unicode MS"/>
      <w:color w:val="000000"/>
      <w:sz w:val="18"/>
      <w:szCs w:val="18"/>
    </w:rPr>
  </w:style>
  <w:style w:type="table" w:styleId="PlainTable1">
    <w:name w:val="Plain Table 1"/>
    <w:basedOn w:val="TableNormal"/>
    <w:uiPriority w:val="41"/>
    <w:rsid w:val="001C0F9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Pa1">
    <w:name w:val="Pa1"/>
    <w:basedOn w:val="Normal"/>
    <w:next w:val="Normal"/>
    <w:uiPriority w:val="99"/>
    <w:rsid w:val="0000231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  <w:spacing w:line="241" w:lineRule="atLeast"/>
    </w:pPr>
    <w:rPr>
      <w:rFonts w:ascii="Arial" w:hAnsi="Arial" w:cs="Arial"/>
    </w:rPr>
  </w:style>
  <w:style w:type="character" w:customStyle="1" w:styleId="A5">
    <w:name w:val="A5"/>
    <w:uiPriority w:val="99"/>
    <w:rsid w:val="00002314"/>
    <w:rPr>
      <w:color w:val="000000"/>
      <w:sz w:val="14"/>
      <w:szCs w:val="14"/>
    </w:rPr>
  </w:style>
  <w:style w:type="character" w:styleId="CommentReference">
    <w:name w:val="annotation reference"/>
    <w:basedOn w:val="DefaultParagraphFont"/>
    <w:uiPriority w:val="99"/>
    <w:semiHidden/>
    <w:unhideWhenUsed/>
    <w:rsid w:val="002976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762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762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76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762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62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629"/>
    <w:rPr>
      <w:rFonts w:ascii="Segoe UI" w:hAnsi="Segoe UI" w:cs="Segoe UI"/>
      <w:sz w:val="18"/>
      <w:szCs w:val="18"/>
    </w:rPr>
  </w:style>
  <w:style w:type="table" w:customStyle="1" w:styleId="PlainTable11">
    <w:name w:val="Plain Table 11"/>
    <w:basedOn w:val="TableNormal"/>
    <w:uiPriority w:val="41"/>
    <w:rsid w:val="0013584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EndNoteBibliographyTitle">
    <w:name w:val="EndNote Bibliography Title"/>
    <w:basedOn w:val="Normal"/>
    <w:link w:val="EndNoteBibliographyTitleChar"/>
    <w:rsid w:val="00044F44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44F44"/>
    <w:rPr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044F44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044F44"/>
    <w:rPr>
      <w:noProof/>
      <w:sz w:val="24"/>
      <w:szCs w:val="24"/>
    </w:rPr>
  </w:style>
  <w:style w:type="character" w:customStyle="1" w:styleId="TextChar">
    <w:name w:val="Text Char"/>
    <w:basedOn w:val="DefaultParagraphFont"/>
    <w:link w:val="Text"/>
    <w:locked/>
    <w:rsid w:val="001D3F66"/>
    <w:rPr>
      <w:rFonts w:ascii="Helvetica" w:hAnsi="Helvetica" w:cs="Arial Unicode MS"/>
      <w:color w:val="000000"/>
      <w:sz w:val="18"/>
      <w:szCs w:val="18"/>
    </w:rPr>
  </w:style>
  <w:style w:type="table" w:styleId="TableGrid">
    <w:name w:val="Table Grid"/>
    <w:basedOn w:val="TableNormal"/>
    <w:uiPriority w:val="39"/>
    <w:rsid w:val="009D7F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9D7F5E"/>
    <w:pPr>
      <w:spacing w:after="200"/>
    </w:pPr>
    <w:rPr>
      <w:i/>
      <w:iCs/>
      <w:color w:val="404040" w:themeColor="text2"/>
      <w:sz w:val="18"/>
      <w:szCs w:val="18"/>
    </w:rPr>
  </w:style>
  <w:style w:type="paragraph" w:customStyle="1" w:styleId="Default">
    <w:name w:val="Default"/>
    <w:rsid w:val="00966168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  <w:bdr w:val="none" w:sz="0" w:space="0" w:color="auto"/>
      <w:lang w:val="en-CA" w:eastAsia="en-CA"/>
    </w:rPr>
  </w:style>
  <w:style w:type="paragraph" w:customStyle="1" w:styleId="CM1">
    <w:name w:val="CM1"/>
    <w:basedOn w:val="Default"/>
    <w:next w:val="Default"/>
    <w:rsid w:val="00966168"/>
    <w:rPr>
      <w:rFonts w:cs="Times New Roman"/>
      <w:color w:val="auto"/>
    </w:rPr>
  </w:style>
  <w:style w:type="paragraph" w:styleId="Header">
    <w:name w:val="header"/>
    <w:basedOn w:val="Normal"/>
    <w:link w:val="HeaderChar"/>
    <w:uiPriority w:val="99"/>
    <w:unhideWhenUsed/>
    <w:rsid w:val="00FC37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37A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C37A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37AA"/>
    <w:rPr>
      <w:sz w:val="24"/>
      <w:szCs w:val="24"/>
    </w:rPr>
  </w:style>
  <w:style w:type="table" w:styleId="TableGridLight">
    <w:name w:val="Grid Table Light"/>
    <w:basedOn w:val="TableNormal"/>
    <w:uiPriority w:val="40"/>
    <w:rsid w:val="0099643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99643A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51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9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8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4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26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6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1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4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2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3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r" defTabSz="457200" rtl="1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9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5BD556-C258-443C-AD87-DA8E6C4516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2</TotalTime>
  <Pages>2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hamed Gomaa</cp:lastModifiedBy>
  <cp:revision>423</cp:revision>
  <dcterms:created xsi:type="dcterms:W3CDTF">2016-10-09T10:50:00Z</dcterms:created>
  <dcterms:modified xsi:type="dcterms:W3CDTF">2017-06-20T19:42:00Z</dcterms:modified>
</cp:coreProperties>
</file>